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593"/>
        <w:gridCol w:w="5593"/>
      </w:tblGrid>
      <w:tr w:rsidR="00EB7ED0" w:rsidRPr="00DC0BF9" w14:paraId="405BBF39" w14:textId="77777777" w:rsidTr="00EB7ED0">
        <w:trPr>
          <w:trHeight w:val="7200"/>
          <w:jc w:val="center"/>
        </w:trPr>
        <w:tc>
          <w:tcPr>
            <w:tcW w:w="4675" w:type="dxa"/>
          </w:tcPr>
          <w:p w14:paraId="2FA21535" w14:textId="77777777" w:rsidR="00EB7ED0" w:rsidRPr="00DC0BF9" w:rsidRDefault="00EB7ED0" w:rsidP="00EB7ED0">
            <w:pPr>
              <w:rPr>
                <w:lang w:val="fr-CA"/>
              </w:rPr>
            </w:pPr>
            <w:bookmarkStart w:id="0" w:name="_GoBack"/>
            <w:bookmarkEnd w:id="0"/>
          </w:p>
        </w:tc>
        <w:tc>
          <w:tcPr>
            <w:tcW w:w="4675" w:type="dxa"/>
            <w:vAlign w:val="bottom"/>
          </w:tcPr>
          <w:p w14:paraId="78145DB4" w14:textId="3F0EC1AE" w:rsidR="00EB7ED0" w:rsidRPr="00DC0BF9" w:rsidRDefault="005136F4" w:rsidP="00EB7ED0">
            <w:pPr>
              <w:rPr>
                <w:lang w:val="fr-CA"/>
              </w:rPr>
            </w:pPr>
            <w:r w:rsidRPr="00DC0BF9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34290AF3" wp14:editId="593349F5">
                      <wp:extent cx="2560320" cy="1124509"/>
                      <wp:effectExtent l="0" t="0" r="0" b="0"/>
                      <wp:docPr id="5" name="Groupe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0320" cy="1124509"/>
                                <a:chOff x="-1386" y="0"/>
                                <a:chExt cx="2560320" cy="1009559"/>
                              </a:xfrm>
                            </wpg:grpSpPr>
                            <wps:wsp>
                              <wps:cNvPr id="6" name="Zone de texte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2276" y="0"/>
                                  <a:ext cx="2311400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fr-CA"/>
                                      </w:rPr>
                                      <w:id w:val="374972951"/>
                                      <w:placeholder>
                                        <w:docPart w:val="F6D6401231474993B27DD0587A499A45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59E53077" w14:textId="56045BD6" w:rsidR="005136F4" w:rsidRPr="00DC0BF9" w:rsidRDefault="00DC0BF9" w:rsidP="005B63B2">
                                        <w:pPr>
                                          <w:pStyle w:val="Title"/>
                                          <w:rPr>
                                            <w:lang w:val="fr-CA"/>
                                          </w:rPr>
                                        </w:pPr>
                                        <w:proofErr w:type="spellStart"/>
                                        <w:r w:rsidRPr="00DC0BF9">
                                          <w:rPr>
                                            <w:rStyle w:val="TitleChar"/>
                                            <w:i/>
                                            <w:lang w:val="fr-CA" w:bidi="fr-FR"/>
                                          </w:rPr>
                                          <w:t>Voeux</w:t>
                                        </w:r>
                                        <w:proofErr w:type="spellEnd"/>
                                        <w:r w:rsidRPr="00DC0BF9">
                                          <w:rPr>
                                            <w:rStyle w:val="TitleChar"/>
                                            <w:i/>
                                            <w:lang w:val="fr-CA" w:bidi="fr-FR"/>
                                          </w:rPr>
                                          <w:t xml:space="preserve"> du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7" name="Zone de texte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-1386" y="313599"/>
                                  <a:ext cx="2560320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fr-CA"/>
                                      </w:rPr>
                                      <w:id w:val="-1862190963"/>
                                      <w:placeholder>
                                        <w:docPart w:val="A79C420B1DDD4BC6A22A9FE7EE87839F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C6D7AD9" w14:textId="79D46F7B" w:rsidR="005136F4" w:rsidRPr="00DC0BF9" w:rsidRDefault="00DC0BF9" w:rsidP="005B63B2">
                                        <w:pPr>
                                          <w:pStyle w:val="Subtitle"/>
                                          <w:rPr>
                                            <w:lang w:val="fr-CA"/>
                                          </w:rPr>
                                        </w:pPr>
                                        <w:proofErr w:type="gramStart"/>
                                        <w:r w:rsidRPr="00DC0BF9">
                                          <w:rPr>
                                            <w:lang w:val="fr-CA"/>
                                          </w:rPr>
                                          <w:t>temps</w:t>
                                        </w:r>
                                        <w:r w:rsidRPr="00DC0BF9">
                                          <w:rPr>
                                            <w:rStyle w:val="SubtitleChar"/>
                                            <w:b/>
                                            <w:bCs/>
                                            <w:i/>
                                            <w:iCs/>
                                            <w:lang w:val="fr-CA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rStyle w:val="SubtitleChar"/>
                                            <w:b/>
                                            <w:bCs/>
                                            <w:i/>
                                            <w:iCs/>
                                            <w:lang w:val="fr-CA"/>
                                          </w:rPr>
                                          <w:t xml:space="preserve"> </w:t>
                                        </w:r>
                                        <w:r w:rsidRPr="00DC0BF9">
                                          <w:rPr>
                                            <w:rStyle w:val="SubtitleChar"/>
                                            <w:b/>
                                            <w:i/>
                                            <w:lang w:val="fr-CA" w:bidi="fr-FR"/>
                                          </w:rPr>
                                          <w:t>des</w:t>
                                        </w:r>
                                        <w:proofErr w:type="gramEnd"/>
                                        <w:r w:rsidRPr="00DC0BF9">
                                          <w:rPr>
                                            <w:rStyle w:val="SubtitleChar"/>
                                            <w:b/>
                                            <w:i/>
                                            <w:lang w:val="fr-CA" w:bidi="fr-FR"/>
                                          </w:rPr>
                                          <w:t xml:space="preserve"> Fête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290AF3" id="Groupe 5" o:spid="_x0000_s1026" style="width:201.6pt;height:88.55pt;mso-position-horizontal-relative:char;mso-position-vertical-relative:line" coordorigin="-13" coordsize="25603,10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35" o:spid="_x0000_s1027" type="#_x0000_t202" style="position:absolute;left:422;width:23114;height:6959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" filled="f" stroked="f">
                        <v:textbox>
                          <w:txbxContent>
                            <w:sdt>
                              <w:sdtPr>
                                <w:rPr>
                                  <w:lang w:val="fr-CA"/>
                                </w:rPr>
                                <w:id w:val="374972951"/>
                                <w:placeholder>
                                  <w:docPart w:val="F6D6401231474993B27DD0587A499A4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9E53077" w14:textId="56045BD6" w:rsidR="005136F4" w:rsidRPr="00DC0BF9" w:rsidRDefault="00DC0BF9" w:rsidP="005B63B2">
                                  <w:pPr>
                                    <w:pStyle w:val="Title"/>
                                    <w:rPr>
                                      <w:lang w:val="fr-CA"/>
                                    </w:rPr>
                                  </w:pPr>
                                  <w:proofErr w:type="spellStart"/>
                                  <w:r w:rsidRPr="00DC0BF9">
                                    <w:rPr>
                                      <w:rStyle w:val="TitleChar"/>
                                      <w:i/>
                                      <w:lang w:val="fr-CA" w:bidi="fr-FR"/>
                                    </w:rPr>
                                    <w:t>Voeux</w:t>
                                  </w:r>
                                  <w:proofErr w:type="spellEnd"/>
                                  <w:r w:rsidRPr="00DC0BF9">
                                    <w:rPr>
                                      <w:rStyle w:val="TitleChar"/>
                                      <w:i/>
                                      <w:lang w:val="fr-CA" w:bidi="fr-FR"/>
                                    </w:rPr>
                                    <w:t xml:space="preserve"> du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Zone de texte 45" o:spid="_x0000_s1028" type="#_x0000_t202" style="position:absolute;left:-13;top:3135;width:25602;height:6960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" filled="f" stroked="f">
                        <v:textbox>
                          <w:txbxContent>
                            <w:sdt>
                              <w:sdtPr>
                                <w:rPr>
                                  <w:lang w:val="fr-CA"/>
                                </w:rPr>
                                <w:id w:val="-1862190963"/>
                                <w:placeholder>
                                  <w:docPart w:val="A79C420B1DDD4BC6A22A9FE7EE87839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C6D7AD9" w14:textId="79D46F7B" w:rsidR="005136F4" w:rsidRPr="00DC0BF9" w:rsidRDefault="00DC0BF9" w:rsidP="005B63B2">
                                  <w:pPr>
                                    <w:pStyle w:val="Subtitle"/>
                                    <w:rPr>
                                      <w:lang w:val="fr-CA"/>
                                    </w:rPr>
                                  </w:pPr>
                                  <w:proofErr w:type="gramStart"/>
                                  <w:r w:rsidRPr="00DC0BF9">
                                    <w:rPr>
                                      <w:lang w:val="fr-CA"/>
                                    </w:rPr>
                                    <w:t>temps</w:t>
                                  </w:r>
                                  <w:r w:rsidRPr="00DC0BF9">
                                    <w:rPr>
                                      <w:rStyle w:val="SubtitleChar"/>
                                      <w:b/>
                                      <w:bCs/>
                                      <w:i/>
                                      <w:iCs/>
                                      <w:lang w:val="fr-CA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Style w:val="SubtitleChar"/>
                                      <w:b/>
                                      <w:bCs/>
                                      <w:i/>
                                      <w:iCs/>
                                      <w:lang w:val="fr-CA"/>
                                    </w:rPr>
                                    <w:t xml:space="preserve"> </w:t>
                                  </w:r>
                                  <w:r w:rsidRPr="00DC0BF9">
                                    <w:rPr>
                                      <w:rStyle w:val="SubtitleChar"/>
                                      <w:b/>
                                      <w:i/>
                                      <w:lang w:val="fr-CA" w:bidi="fr-FR"/>
                                    </w:rPr>
                                    <w:t>des</w:t>
                                  </w:r>
                                  <w:proofErr w:type="gramEnd"/>
                                  <w:r w:rsidRPr="00DC0BF9">
                                    <w:rPr>
                                      <w:rStyle w:val="SubtitleChar"/>
                                      <w:b/>
                                      <w:i/>
                                      <w:lang w:val="fr-CA" w:bidi="fr-FR"/>
                                    </w:rPr>
                                    <w:t xml:space="preserve"> Fête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EB7ED0" w:rsidRPr="00DC0BF9" w14:paraId="1369833B" w14:textId="77777777" w:rsidTr="00EB7ED0">
        <w:trPr>
          <w:trHeight w:val="7200"/>
          <w:jc w:val="center"/>
        </w:trPr>
        <w:tc>
          <w:tcPr>
            <w:tcW w:w="4675" w:type="dxa"/>
          </w:tcPr>
          <w:p w14:paraId="1AC3B8DD" w14:textId="77777777" w:rsidR="00EB7ED0" w:rsidRPr="00DC0BF9" w:rsidRDefault="00EB7ED0" w:rsidP="00EB7ED0">
            <w:pPr>
              <w:rPr>
                <w:lang w:val="fr-CA"/>
              </w:rPr>
            </w:pPr>
          </w:p>
        </w:tc>
        <w:tc>
          <w:tcPr>
            <w:tcW w:w="4675" w:type="dxa"/>
            <w:vAlign w:val="bottom"/>
          </w:tcPr>
          <w:p w14:paraId="6197B0E1" w14:textId="3E5DA4A3" w:rsidR="00EB7ED0" w:rsidRPr="00DC0BF9" w:rsidRDefault="00EB7ED0" w:rsidP="00EB7ED0">
            <w:pPr>
              <w:rPr>
                <w:lang w:val="fr-CA"/>
              </w:rPr>
            </w:pPr>
            <w:r w:rsidRPr="00DC0BF9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2981DFC7" wp14:editId="05C1E3C1">
                      <wp:extent cx="2468880" cy="1099711"/>
                      <wp:effectExtent l="0" t="0" r="0" b="0"/>
                      <wp:docPr id="8" name="Groupe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68880" cy="1099711"/>
                                <a:chOff x="-864" y="0"/>
                                <a:chExt cx="2468880" cy="1015504"/>
                              </a:xfrm>
                            </wpg:grpSpPr>
                            <wps:wsp>
                              <wps:cNvPr id="9" name="Zone de texte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2297" y="0"/>
                                  <a:ext cx="2313305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fr-CA"/>
                                      </w:rPr>
                                      <w:id w:val="1421207439"/>
                                      <w:placeholder>
                                        <w:docPart w:val="30365DFCC09E401B8CB0083EBC657048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4875DB" w14:textId="7D1C174F" w:rsidR="00EB7ED0" w:rsidRPr="00DC0BF9" w:rsidRDefault="00DC0BF9" w:rsidP="005B63B2">
                                        <w:pPr>
                                          <w:pStyle w:val="Title"/>
                                          <w:rPr>
                                            <w:lang w:val="fr-CA"/>
                                          </w:rPr>
                                        </w:pPr>
                                        <w:proofErr w:type="spellStart"/>
                                        <w:r w:rsidRPr="00DC0BF9">
                                          <w:rPr>
                                            <w:rStyle w:val="TitleChar"/>
                                            <w:i/>
                                            <w:lang w:val="fr-CA" w:bidi="fr-FR"/>
                                          </w:rPr>
                                          <w:t>Voeux</w:t>
                                        </w:r>
                                        <w:proofErr w:type="spellEnd"/>
                                        <w:r w:rsidRPr="00DC0BF9">
                                          <w:rPr>
                                            <w:rStyle w:val="TitleChar"/>
                                            <w:i/>
                                            <w:lang w:val="fr-CA" w:bidi="fr-FR"/>
                                          </w:rPr>
                                          <w:t xml:space="preserve"> du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s:wsp>
                              <wps:cNvPr id="10" name="Zone de texte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-864" y="319544"/>
                                  <a:ext cx="2468880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fr-CA"/>
                                      </w:rPr>
                                      <w:id w:val="-1252356335"/>
                                      <w:placeholder>
                                        <w:docPart w:val="5067E99F28D7495E886BC3FCD291707E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CDE11CD" w14:textId="6B9BD88F" w:rsidR="00EB7ED0" w:rsidRPr="00DC0BF9" w:rsidRDefault="00DC0BF9" w:rsidP="005B63B2">
                                        <w:pPr>
                                          <w:pStyle w:val="Subtitle"/>
                                          <w:rPr>
                                            <w:lang w:val="fr-CA"/>
                                          </w:rPr>
                                        </w:pPr>
                                        <w:proofErr w:type="gramStart"/>
                                        <w:r w:rsidRPr="00DC0BF9">
                                          <w:rPr>
                                            <w:rStyle w:val="SubtitleChar"/>
                                            <w:b/>
                                            <w:i/>
                                            <w:lang w:val="fr-CA" w:bidi="fr-FR"/>
                                          </w:rPr>
                                          <w:t>temps</w:t>
                                        </w:r>
                                        <w:proofErr w:type="gramEnd"/>
                                        <w:r w:rsidRPr="00DC0BF9">
                                          <w:rPr>
                                            <w:rStyle w:val="SubtitleChar"/>
                                            <w:b/>
                                            <w:i/>
                                            <w:lang w:val="fr-CA" w:bidi="fr-FR"/>
                                          </w:rPr>
                                          <w:t xml:space="preserve"> des Fêtes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1DFC7" id="Groupe 8" o:spid="_x0000_s1029" style="width:194.4pt;height:86.6pt;mso-position-horizontal-relative:char;mso-position-vertical-relative:line" coordorigin="-8" coordsize="24688,10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">
                      <v:shape id="Zone de texte 35" o:spid="_x0000_s1030" type="#_x0000_t202" style="position:absolute;left:422;width:23134;height:6959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" filled="f" stroked="f">
                        <v:textbox>
                          <w:txbxContent>
                            <w:sdt>
                              <w:sdtPr>
                                <w:rPr>
                                  <w:lang w:val="fr-CA"/>
                                </w:rPr>
                                <w:id w:val="1421207439"/>
                                <w:placeholder>
                                  <w:docPart w:val="30365DFCC09E401B8CB0083EBC65704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4875DB" w14:textId="7D1C174F" w:rsidR="00EB7ED0" w:rsidRPr="00DC0BF9" w:rsidRDefault="00DC0BF9" w:rsidP="005B63B2">
                                  <w:pPr>
                                    <w:pStyle w:val="Title"/>
                                    <w:rPr>
                                      <w:lang w:val="fr-CA"/>
                                    </w:rPr>
                                  </w:pPr>
                                  <w:proofErr w:type="spellStart"/>
                                  <w:r w:rsidRPr="00DC0BF9">
                                    <w:rPr>
                                      <w:rStyle w:val="TitleChar"/>
                                      <w:i/>
                                      <w:lang w:val="fr-CA" w:bidi="fr-FR"/>
                                    </w:rPr>
                                    <w:t>Voeux</w:t>
                                  </w:r>
                                  <w:proofErr w:type="spellEnd"/>
                                  <w:r w:rsidRPr="00DC0BF9">
                                    <w:rPr>
                                      <w:rStyle w:val="TitleChar"/>
                                      <w:i/>
                                      <w:lang w:val="fr-CA" w:bidi="fr-FR"/>
                                    </w:rPr>
                                    <w:t xml:space="preserve"> du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Zone de texte 45" o:spid="_x0000_s1031" type="#_x0000_t202" style="position:absolute;left:-8;top:3195;width:24688;height:6960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" filled="f" stroked="f">
                        <v:textbox>
                          <w:txbxContent>
                            <w:sdt>
                              <w:sdtPr>
                                <w:rPr>
                                  <w:lang w:val="fr-CA"/>
                                </w:rPr>
                                <w:id w:val="-1252356335"/>
                                <w:placeholder>
                                  <w:docPart w:val="5067E99F28D7495E886BC3FCD291707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CDE11CD" w14:textId="6B9BD88F" w:rsidR="00EB7ED0" w:rsidRPr="00DC0BF9" w:rsidRDefault="00DC0BF9" w:rsidP="005B63B2">
                                  <w:pPr>
                                    <w:pStyle w:val="Subtitle"/>
                                    <w:rPr>
                                      <w:lang w:val="fr-CA"/>
                                    </w:rPr>
                                  </w:pPr>
                                  <w:proofErr w:type="gramStart"/>
                                  <w:r w:rsidRPr="00DC0BF9">
                                    <w:rPr>
                                      <w:rStyle w:val="SubtitleChar"/>
                                      <w:b/>
                                      <w:i/>
                                      <w:lang w:val="fr-CA" w:bidi="fr-FR"/>
                                    </w:rPr>
                                    <w:t>temps</w:t>
                                  </w:r>
                                  <w:proofErr w:type="gramEnd"/>
                                  <w:r w:rsidRPr="00DC0BF9">
                                    <w:rPr>
                                      <w:rStyle w:val="SubtitleChar"/>
                                      <w:b/>
                                      <w:i/>
                                      <w:lang w:val="fr-CA" w:bidi="fr-FR"/>
                                    </w:rPr>
                                    <w:t xml:space="preserve"> des Fêtes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37435641" w14:textId="1ACC5B23" w:rsidR="006D1601" w:rsidRPr="00DC0BF9" w:rsidRDefault="004811FC" w:rsidP="00EB7ED0">
      <w:pPr>
        <w:rPr>
          <w:sz w:val="4"/>
          <w:szCs w:val="4"/>
          <w:lang w:val="fr-CA"/>
        </w:rPr>
      </w:pPr>
      <w:r w:rsidRPr="00DC0BF9">
        <w:rPr>
          <w:noProof/>
          <w:sz w:val="4"/>
          <w:szCs w:val="4"/>
          <w:lang w:val="fr-CA" w:bidi="fr-FR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D81BE33" wp14:editId="4EEF9112">
                <wp:simplePos x="0" y="0"/>
                <wp:positionH relativeFrom="column">
                  <wp:posOffset>3705559</wp:posOffset>
                </wp:positionH>
                <wp:positionV relativeFrom="paragraph">
                  <wp:posOffset>7931793</wp:posOffset>
                </wp:positionV>
                <wp:extent cx="2316480" cy="612627"/>
                <wp:effectExtent l="0" t="0" r="0" b="0"/>
                <wp:wrapNone/>
                <wp:docPr id="24" name="Zone de texte 2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86004">
                          <a:off x="0" y="0"/>
                          <a:ext cx="2316480" cy="6126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43C88CE" w14:textId="77777777" w:rsidR="006D1601" w:rsidRPr="00EB7ED0" w:rsidRDefault="006D1601" w:rsidP="00EB7ED0">
                            <w:pPr>
                              <w:pStyle w:val="Subtitle"/>
                            </w:pPr>
                            <w:proofErr w:type="gramStart"/>
                            <w:r w:rsidRPr="00EB7ED0">
                              <w:rPr>
                                <w:lang w:val="fr-FR" w:bidi="fr-FR"/>
                              </w:rPr>
                              <w:t>fêtes</w:t>
                            </w:r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1BE33" id="Zone de texte 23" o:spid="_x0000_s1032" type="#_x0000_t202" style="position:absolute;left:0;text-align:left;margin-left:291.8pt;margin-top:624.55pt;width:182.4pt;height:48.25pt;rotation:-561421fd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" filled="f" stroked="f">
                <v:textbox>
                  <w:txbxContent>
                    <w:p w14:paraId="143C88CE" w14:textId="77777777" w:rsidR="006D1601" w:rsidRPr="00EB7ED0" w:rsidRDefault="006D1601" w:rsidP="00EB7ED0">
                      <w:pPr>
                        <w:pStyle w:val="Subtitle"/>
                      </w:pPr>
                      <w:proofErr w:type="gramStart"/>
                      <w:r w:rsidRPr="00EB7ED0">
                        <w:rPr>
                          <w:lang w:val="fr-FR" w:bidi="fr-FR"/>
                        </w:rPr>
                        <w:t>fête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D1601" w:rsidRPr="00DC0BF9">
        <w:rPr>
          <w:noProof/>
          <w:sz w:val="4"/>
          <w:szCs w:val="4"/>
          <w:lang w:val="fr-CA" w:bidi="fr-FR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EBBC5FC" wp14:editId="4901E9A1">
                <wp:simplePos x="0" y="0"/>
                <wp:positionH relativeFrom="column">
                  <wp:posOffset>3736086</wp:posOffset>
                </wp:positionH>
                <wp:positionV relativeFrom="paragraph">
                  <wp:posOffset>7601712</wp:posOffset>
                </wp:positionV>
                <wp:extent cx="2316480" cy="447040"/>
                <wp:effectExtent l="0" t="0" r="0" b="0"/>
                <wp:wrapNone/>
                <wp:docPr id="21" name="Zone de texte 2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86004">
                          <a:off x="0" y="0"/>
                          <a:ext cx="2316480" cy="4470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DA45F70" w14:textId="77777777" w:rsidR="006D1601" w:rsidRPr="00EB7ED0" w:rsidRDefault="006D1601" w:rsidP="00EB7ED0">
                            <w:pPr>
                              <w:pStyle w:val="Title"/>
                            </w:pPr>
                            <w:r w:rsidRPr="00EB7ED0">
                              <w:rPr>
                                <w:lang w:val="fr-FR" w:bidi="fr-FR"/>
                              </w:rPr>
                              <w:t>Joyeuse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BC5FC" id="Zone de texte 22" o:spid="_x0000_s1033" type="#_x0000_t202" style="position:absolute;left:0;text-align:left;margin-left:294.2pt;margin-top:598.55pt;width:182.4pt;height:35.2pt;rotation:-561421fd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" filled="f" stroked="f">
                <v:textbox style="mso-fit-shape-to-text:t">
                  <w:txbxContent>
                    <w:p w14:paraId="7DA45F70" w14:textId="77777777" w:rsidR="006D1601" w:rsidRPr="00EB7ED0" w:rsidRDefault="006D1601" w:rsidP="00EB7ED0">
                      <w:pPr>
                        <w:pStyle w:val="Title"/>
                      </w:pPr>
                      <w:r w:rsidRPr="00EB7ED0">
                        <w:rPr>
                          <w:lang w:val="fr-FR" w:bidi="fr-FR"/>
                        </w:rPr>
                        <w:t>Joyeuses</w:t>
                      </w:r>
                    </w:p>
                  </w:txbxContent>
                </v:textbox>
              </v:shape>
            </w:pict>
          </mc:Fallback>
        </mc:AlternateContent>
      </w:r>
      <w:r w:rsidR="006D1601" w:rsidRPr="00DC0BF9">
        <w:rPr>
          <w:sz w:val="4"/>
          <w:szCs w:val="4"/>
          <w:lang w:val="fr-CA" w:bidi="fr-FR"/>
        </w:rPr>
        <w:br w:type="page"/>
      </w: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593"/>
        <w:gridCol w:w="5593"/>
      </w:tblGrid>
      <w:tr w:rsidR="00EB7ED0" w:rsidRPr="00DC0BF9" w14:paraId="606CB15B" w14:textId="77777777" w:rsidTr="00EB7ED0">
        <w:trPr>
          <w:trHeight w:val="7200"/>
          <w:jc w:val="center"/>
        </w:trPr>
        <w:tc>
          <w:tcPr>
            <w:tcW w:w="4675" w:type="dxa"/>
          </w:tcPr>
          <w:p w14:paraId="3C878990" w14:textId="77777777" w:rsidR="00EB7ED0" w:rsidRPr="00DC0BF9" w:rsidRDefault="00EB7ED0" w:rsidP="00EB7ED0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303742687"/>
            <w:placeholder>
              <w:docPart w:val="68336E87405049E59AD5C841CD372D83"/>
            </w:placeholder>
            <w:temporary/>
            <w:showingPlcHdr/>
            <w15:appearance w15:val="hidden"/>
          </w:sdtPr>
          <w:sdtEndPr/>
          <w:sdtContent>
            <w:tc>
              <w:tcPr>
                <w:tcW w:w="4675" w:type="dxa"/>
                <w:vAlign w:val="center"/>
              </w:tcPr>
              <w:p w14:paraId="36B532DA" w14:textId="15C405B0" w:rsidR="00EB7ED0" w:rsidRPr="00DC0BF9" w:rsidRDefault="00DC0BF9" w:rsidP="00EB7ED0">
                <w:pPr>
                  <w:rPr>
                    <w:lang w:val="fr-CA"/>
                  </w:rPr>
                </w:pPr>
                <w:r w:rsidRPr="00DC0BF9">
                  <w:rPr>
                    <w:lang w:val="fr-CA" w:bidi="fr-FR"/>
                  </w:rPr>
                  <w:t xml:space="preserve">Insérez votre </w:t>
                </w:r>
                <w:r w:rsidR="00EB7ED0" w:rsidRPr="00DC0BF9">
                  <w:rPr>
                    <w:lang w:val="fr-CA" w:bidi="fr-FR"/>
                  </w:rPr>
                  <w:br/>
                  <w:t>message ici</w:t>
                </w:r>
              </w:p>
            </w:tc>
          </w:sdtContent>
        </w:sdt>
      </w:tr>
      <w:tr w:rsidR="00EB7ED0" w:rsidRPr="00DC0BF9" w14:paraId="37B46510" w14:textId="77777777" w:rsidTr="00EB7ED0">
        <w:trPr>
          <w:trHeight w:val="7200"/>
          <w:jc w:val="center"/>
        </w:trPr>
        <w:tc>
          <w:tcPr>
            <w:tcW w:w="4675" w:type="dxa"/>
          </w:tcPr>
          <w:p w14:paraId="44DCD9EF" w14:textId="77777777" w:rsidR="00EB7ED0" w:rsidRPr="00DC0BF9" w:rsidRDefault="00EB7ED0" w:rsidP="00EB7ED0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1997253163"/>
            <w:placeholder>
              <w:docPart w:val="7AA897DAB684447CBF4B145E349F4F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4675" w:type="dxa"/>
                <w:vAlign w:val="center"/>
              </w:tcPr>
              <w:p w14:paraId="67A1728C" w14:textId="383E396E" w:rsidR="00EB7ED0" w:rsidRPr="00DC0BF9" w:rsidRDefault="00DC0BF9" w:rsidP="00EB7ED0">
                <w:pPr>
                  <w:rPr>
                    <w:lang w:val="fr-CA"/>
                  </w:rPr>
                </w:pPr>
                <w:r w:rsidRPr="00DC0BF9">
                  <w:rPr>
                    <w:lang w:val="fr-CA" w:bidi="fr-FR"/>
                  </w:rPr>
                  <w:t xml:space="preserve">Insérez votre </w:t>
                </w:r>
                <w:r w:rsidR="00EB7ED0" w:rsidRPr="00DC0BF9">
                  <w:rPr>
                    <w:lang w:val="fr-CA" w:bidi="fr-FR"/>
                  </w:rPr>
                  <w:br/>
                  <w:t>message ici</w:t>
                </w:r>
              </w:p>
            </w:tc>
          </w:sdtContent>
        </w:sdt>
      </w:tr>
    </w:tbl>
    <w:p w14:paraId="2D50BD7A" w14:textId="54F8E994" w:rsidR="006D1601" w:rsidRPr="00DC0BF9" w:rsidRDefault="006D1601" w:rsidP="00EB7ED0">
      <w:pPr>
        <w:rPr>
          <w:sz w:val="6"/>
          <w:szCs w:val="6"/>
          <w:lang w:val="fr-CA"/>
        </w:rPr>
      </w:pPr>
    </w:p>
    <w:sectPr w:rsidR="006D1601" w:rsidRPr="00DC0BF9" w:rsidSect="002A420F">
      <w:headerReference w:type="even" r:id="rId9"/>
      <w:headerReference w:type="default" r:id="rId10"/>
      <w:pgSz w:w="11906" w:h="16838" w:code="9"/>
      <w:pgMar w:top="360" w:right="360" w:bottom="360" w:left="360" w:header="864" w:footer="360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39971C" w14:textId="77777777" w:rsidR="001843DA" w:rsidRDefault="001843DA" w:rsidP="00EB7ED0">
      <w:r>
        <w:separator/>
      </w:r>
    </w:p>
  </w:endnote>
  <w:endnote w:type="continuationSeparator" w:id="0">
    <w:p w14:paraId="11C3AA43" w14:textId="77777777" w:rsidR="001843DA" w:rsidRDefault="001843DA" w:rsidP="00EB7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F54440" w14:textId="77777777" w:rsidR="001843DA" w:rsidRDefault="001843DA" w:rsidP="00EB7ED0">
      <w:r>
        <w:separator/>
      </w:r>
    </w:p>
  </w:footnote>
  <w:footnote w:type="continuationSeparator" w:id="0">
    <w:p w14:paraId="4BC7176D" w14:textId="77777777" w:rsidR="001843DA" w:rsidRDefault="001843DA" w:rsidP="00EB7E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7B736" w14:textId="271271DA" w:rsidR="009C62B8" w:rsidRDefault="00EB7ED0">
    <w:pPr>
      <w:pStyle w:val="Header"/>
    </w:pP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160DBCE3" wp14:editId="7E444F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11" name="Groupe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3" name="Connecteur droit 3">
                        <a:extLst/>
                      </wps:cNvPr>
                      <wps:cNvCnPr/>
                      <wps:spPr>
                        <a:xfrm>
                          <a:off x="3877733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84" name="Image 83">
                          <a:extLst>
                            <a:ext uri="{FF2B5EF4-FFF2-40B4-BE49-F238E27FC236}">
                              <a16:creationId xmlns:a16="http://schemas.microsoft.com/office/drawing/2014/main" id="{CD2ADBC0-7D76-4F2C-B415-28B07D19168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53628" y="6187440"/>
                          <a:ext cx="2996565" cy="25241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2" name="Image 81">
                          <a:extLst>
                            <a:ext uri="{FF2B5EF4-FFF2-40B4-BE49-F238E27FC236}">
                              <a16:creationId xmlns:a16="http://schemas.microsoft.com/office/drawing/2014/main" id="{68097B66-DCF9-44AF-AD5E-B96EAA62542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4200" y="6336150"/>
                          <a:ext cx="2996565" cy="222694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5" name="Connecteur droit 34">
                        <a:extLst>
                          <a:ext uri="{FF2B5EF4-FFF2-40B4-BE49-F238E27FC236}">
                            <a16:creationId xmlns:a16="http://schemas.microsoft.com/office/drawing/2014/main" id="{9276CC9D-7C14-4719-AB30-38AC23F49E10}"/>
                          </a:ext>
                        </a:extLst>
                      </wps:cNvPr>
                      <wps:cNvCnPr/>
                      <wps:spPr>
                        <a:xfrm>
                          <a:off x="0" y="5401733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18" name="Image 21">
                          <a:extLst>
                            <a:ext uri="{FF2B5EF4-FFF2-40B4-BE49-F238E27FC236}">
                              <a16:creationId xmlns:a16="http://schemas.microsoft.com/office/drawing/2014/main" id="{8DFA3E7C-5446-4010-98CE-4338E5DFBC11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53627" y="1371600"/>
                          <a:ext cx="2996112" cy="252374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Image 22">
                          <a:extLst>
                            <a:ext uri="{FF2B5EF4-FFF2-40B4-BE49-F238E27FC236}">
                              <a16:creationId xmlns:a16="http://schemas.microsoft.com/office/drawing/2014/main" id="{54E9CDBB-24C5-4A71-A7CB-697A6E91F2B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4200" y="1335010"/>
                          <a:ext cx="2996565" cy="22269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95F3DDD" id="Groupe 11" o:spid="_x0000_s1026" style="position:absolute;margin-left:0;margin-top:0;width:612pt;height:11in;z-index:251672576;mso-position-horizontal:center;mso-position-horizontal-relative:page;mso-position-vertical:center;mso-position-vertical-relative:page" coordsize="77724,1005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">
              <v:line id="Connecteur droit 3" o:spid="_x0000_s1027" style="position:absolute;visibility:visible;mso-wrap-style:square" from="38777,0" to="38777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83" o:spid="_x0000_s1028" type="#_x0000_t75" style="position:absolute;left:45536;top:61874;width:29965;height:25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">
                <v:imagedata r:id="rId3" o:title=""/>
              </v:shape>
              <v:shape id="Image 81" o:spid="_x0000_s1029" type="#_x0000_t75" style="position:absolute;left:5842;top:63361;width:29965;height:22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">
                <v:imagedata r:id="rId4" o:title=""/>
              </v:shape>
              <v:line id="Connecteur droit 34" o:spid="_x0000_s1030" style="position:absolute;visibility:visible;mso-wrap-style:square" from="0,54017" to="77724,54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" strokecolor="#f2f2f2 [3052]" strokeweight=".5pt">
                <v:stroke joinstyle="miter"/>
              </v:line>
              <v:shape id="Image 21" o:spid="_x0000_s1031" type="#_x0000_t75" style="position:absolute;left:45536;top:13716;width:29961;height:2523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">
                <v:imagedata r:id="rId3" o:title=""/>
              </v:shape>
              <v:shape id="Image 22" o:spid="_x0000_s1032" type="#_x0000_t75" style="position:absolute;left:5842;top:13350;width:29965;height:22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E1567" w14:textId="77C9163E" w:rsidR="006D1601" w:rsidRDefault="006D1601" w:rsidP="00EB7ED0">
    <w:pPr>
      <w:pStyle w:val="Header"/>
    </w:pPr>
    <w:r>
      <w:rPr>
        <w:noProof/>
        <w:lang w:val="fr-FR" w:bidi="fr-FR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0728256E" wp14:editId="1D9C287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2" name="Group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pic:pic xmlns:pic="http://schemas.openxmlformats.org/drawingml/2006/picture">
                      <pic:nvPicPr>
                        <pic:cNvPr id="22" name="Image 21" descr="Gui">
                          <a:extLst>
                            <a:ext uri="{FF2B5EF4-FFF2-40B4-BE49-F238E27FC236}">
                              <a16:creationId xmlns:a16="http://schemas.microsoft.com/office/drawing/2014/main" id="{186AE85C-79BE-463B-8BAD-7DB5514DEDE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5899" y="5384674"/>
                          <a:ext cx="1920240" cy="32181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5" name="Image 24" descr="Gui">
                          <a:extLst>
                            <a:ext uri="{FF2B5EF4-FFF2-40B4-BE49-F238E27FC236}">
                              <a16:creationId xmlns:a16="http://schemas.microsoft.com/office/drawing/2014/main" id="{CCB6713E-FD84-4BAD-9F8F-EDD1B0B8FA1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69493" y="8161740"/>
                          <a:ext cx="969645" cy="10896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6" name="Connecteur droit 25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2376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Connecteur droit 3">
                        <a:extLst>
                          <a:ext uri="{FF2B5EF4-FFF2-40B4-BE49-F238E27FC236}">
                            <a16:creationId xmlns:a16="http://schemas.microsoft.com/office/drawing/2014/main" id="{F7A0A2B2-7C56-418C-943A-123ECFE612BC}"/>
                          </a:ext>
                        </a:extLst>
                      </wps:cNvPr>
                      <wps:cNvCnPr/>
                      <wps:spPr>
                        <a:xfrm>
                          <a:off x="3875965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41" name="Image 40" descr="Gui">
                          <a:extLst>
                            <a:ext uri="{FF2B5EF4-FFF2-40B4-BE49-F238E27FC236}">
                              <a16:creationId xmlns:a16="http://schemas.microsoft.com/office/drawing/2014/main" id="{49C802EB-5FBD-4F36-AD24-472BC78BEBC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5899" y="728050"/>
                          <a:ext cx="1920240" cy="32181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0" name="Image 79" descr="Gui">
                          <a:extLst>
                            <a:ext uri="{FF2B5EF4-FFF2-40B4-BE49-F238E27FC236}">
                              <a16:creationId xmlns:a16="http://schemas.microsoft.com/office/drawing/2014/main" id="{69BEE0B2-92DB-4A39-940E-F00790B3C22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69493" y="3655830"/>
                          <a:ext cx="969645" cy="10896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4F95E15" id="Groupe 2" o:spid="_x0000_s1026" style="position:absolute;margin-left:0;margin-top:0;width:612pt;height:11in;z-index:251654144;mso-position-horizontal:center;mso-position-horizontal-relative:page;mso-position-vertical:center;mso-position-vertical-relative:page" coordsize="77724,1005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1" o:spid="_x0000_s1027" type="#_x0000_t75" alt="Gui" style="position:absolute;left:48858;top:53846;width:19203;height:32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">
                <v:imagedata r:id="rId3" o:title="Gui"/>
              </v:shape>
              <v:shape id="Image 24" o:spid="_x0000_s1028" type="#_x0000_t75" alt="Gui" style="position:absolute;left:15694;top:81617;width:9697;height:10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">
                <v:imagedata r:id="rId4" o:title="Gui"/>
              </v:shape>
              <v:line id="Connecteur droit 25" o:spid="_x0000_s1029" style="position:absolute;visibility:visible;mso-wrap-style:square" from="0,50223" to="77724,50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" strokecolor="#f2f2f2 [3052]" strokeweight=".5pt">
                <v:stroke joinstyle="miter"/>
              </v:line>
              <v:line id="Connecteur droit 3" o:spid="_x0000_s1030" style="position:absolute;visibility:visible;mso-wrap-style:square" from="38759,0" to="38759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" strokecolor="#f2f2f2 [3052]" strokeweight=".5pt">
                <v:stroke joinstyle="miter"/>
              </v:line>
              <v:shape id="Image 40" o:spid="_x0000_s1031" type="#_x0000_t75" alt="Gui" style="position:absolute;left:48858;top:7280;width:19203;height:32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">
                <v:imagedata r:id="rId3" o:title="Gui"/>
              </v:shape>
              <v:shape id="Image 79" o:spid="_x0000_s1032" type="#_x0000_t75" alt="Gui" style="position:absolute;left:15694;top:36558;width:9697;height:10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">
                <v:imagedata r:id="rId4" o:title="Gui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tTAxNTe3MDM1MzRR0lEKTi0uzszPAykwqgUA/oQfGCwAAAA="/>
  </w:docVars>
  <w:rsids>
    <w:rsidRoot w:val="004811FC"/>
    <w:rsid w:val="000B1CBE"/>
    <w:rsid w:val="001843DA"/>
    <w:rsid w:val="00235B44"/>
    <w:rsid w:val="002A420F"/>
    <w:rsid w:val="004811FC"/>
    <w:rsid w:val="005136F4"/>
    <w:rsid w:val="005B63B2"/>
    <w:rsid w:val="005C52FF"/>
    <w:rsid w:val="00660153"/>
    <w:rsid w:val="006D1601"/>
    <w:rsid w:val="0080101F"/>
    <w:rsid w:val="00804028"/>
    <w:rsid w:val="008528AB"/>
    <w:rsid w:val="009C62B8"/>
    <w:rsid w:val="00A26F7B"/>
    <w:rsid w:val="00A66A41"/>
    <w:rsid w:val="00B26EEB"/>
    <w:rsid w:val="00B700F9"/>
    <w:rsid w:val="00C81355"/>
    <w:rsid w:val="00DC0BF9"/>
    <w:rsid w:val="00EB7ED0"/>
    <w:rsid w:val="00F54629"/>
    <w:rsid w:val="00FA2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78B6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9C62B8"/>
    <w:pPr>
      <w:spacing w:after="0" w:line="240" w:lineRule="auto"/>
      <w:jc w:val="center"/>
    </w:pPr>
    <w:rPr>
      <w:rFonts w:eastAsiaTheme="minorEastAsia"/>
      <w:color w:val="000000" w:themeColor="text1"/>
      <w:kern w:val="24"/>
      <w:sz w:val="32"/>
      <w:szCs w:val="3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D16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62B8"/>
    <w:rPr>
      <w:rFonts w:ascii="Bodoni MT" w:eastAsiaTheme="minorEastAsia" w:hAnsi="Bodoni MT"/>
      <w:color w:val="000000" w:themeColor="text1"/>
      <w:kern w:val="24"/>
      <w:sz w:val="32"/>
      <w:szCs w:val="32"/>
      <w:lang w:val="en-ZA"/>
    </w:rPr>
  </w:style>
  <w:style w:type="paragraph" w:styleId="Footer">
    <w:name w:val="footer"/>
    <w:basedOn w:val="Normal"/>
    <w:link w:val="FooterChar"/>
    <w:uiPriority w:val="99"/>
    <w:semiHidden/>
    <w:rsid w:val="006D16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C62B8"/>
    <w:rPr>
      <w:rFonts w:ascii="Bodoni MT" w:eastAsiaTheme="minorEastAsia" w:hAnsi="Bodoni MT"/>
      <w:color w:val="000000" w:themeColor="text1"/>
      <w:kern w:val="24"/>
      <w:sz w:val="32"/>
      <w:szCs w:val="32"/>
      <w:lang w:val="en-ZA"/>
    </w:rPr>
  </w:style>
  <w:style w:type="paragraph" w:styleId="NormalWeb">
    <w:name w:val="Normal (Web)"/>
    <w:basedOn w:val="Normal"/>
    <w:uiPriority w:val="99"/>
    <w:semiHidden/>
    <w:rsid w:val="006D1601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5B63B2"/>
    <w:rPr>
      <w:rFonts w:asciiTheme="majorHAnsi" w:hAnsiTheme="majorHAnsi" w:cstheme="minorBidi"/>
      <w:i/>
      <w:iCs/>
      <w:color w:val="262626" w:themeColor="text1" w:themeTint="D9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3B2"/>
    <w:rPr>
      <w:rFonts w:asciiTheme="majorHAnsi" w:eastAsiaTheme="minorEastAsia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5B63B2"/>
    <w:rPr>
      <w:rFonts w:asciiTheme="majorHAnsi" w:hAnsiTheme="majorHAnsi" w:cstheme="minorBidi"/>
      <w:b/>
      <w:bCs/>
      <w:i/>
      <w:iCs/>
      <w:color w:val="262626" w:themeColor="text1" w:themeTint="D9"/>
      <w:spacing w:val="-3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5B63B2"/>
    <w:rPr>
      <w:rFonts w:asciiTheme="majorHAnsi" w:eastAsiaTheme="minorEastAsia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character" w:styleId="PlaceholderText">
    <w:name w:val="Placeholder Text"/>
    <w:basedOn w:val="DefaultParagraphFont"/>
    <w:uiPriority w:val="99"/>
    <w:semiHidden/>
    <w:rsid w:val="00EB7ED0"/>
    <w:rPr>
      <w:color w:val="808080"/>
    </w:rPr>
  </w:style>
  <w:style w:type="table" w:styleId="TableGrid">
    <w:name w:val="Table Grid"/>
    <w:basedOn w:val="TableNormal"/>
    <w:uiPriority w:val="39"/>
    <w:rsid w:val="00EB7E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4" Type="http://schemas.openxmlformats.org/officeDocument/2006/relationships/image" Target="media/image8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8336E87405049E59AD5C841CD372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41D17-677A-4234-B6F4-2B97F4D1EE63}"/>
      </w:docPartPr>
      <w:docPartBody>
        <w:p w:rsidR="002E3746" w:rsidRDefault="00056B29" w:rsidP="00056B29">
          <w:pPr>
            <w:pStyle w:val="68336E87405049E59AD5C841CD372D832"/>
          </w:pPr>
          <w:r w:rsidRPr="00DC0BF9">
            <w:rPr>
              <w:lang w:val="fr-CA" w:bidi="fr-FR"/>
            </w:rPr>
            <w:t xml:space="preserve">Insérez votre </w:t>
          </w:r>
          <w:r w:rsidRPr="00DC0BF9">
            <w:rPr>
              <w:lang w:val="fr-CA" w:bidi="fr-FR"/>
            </w:rPr>
            <w:br/>
            <w:t>message ici</w:t>
          </w:r>
        </w:p>
      </w:docPartBody>
    </w:docPart>
    <w:docPart>
      <w:docPartPr>
        <w:name w:val="7AA897DAB684447CBF4B145E349F4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D7082-F8AE-4F84-9CE8-90B7167A43A8}"/>
      </w:docPartPr>
      <w:docPartBody>
        <w:p w:rsidR="002E3746" w:rsidRDefault="00056B29" w:rsidP="00056B29">
          <w:pPr>
            <w:pStyle w:val="7AA897DAB684447CBF4B145E349F4FAE3"/>
          </w:pPr>
          <w:r w:rsidRPr="00DC0BF9">
            <w:rPr>
              <w:lang w:val="fr-CA" w:bidi="fr-FR"/>
            </w:rPr>
            <w:t xml:space="preserve">Insérez votre </w:t>
          </w:r>
          <w:r w:rsidRPr="00DC0BF9">
            <w:rPr>
              <w:lang w:val="fr-CA" w:bidi="fr-FR"/>
            </w:rPr>
            <w:br/>
            <w:t>message ici</w:t>
          </w:r>
        </w:p>
      </w:docPartBody>
    </w:docPart>
    <w:docPart>
      <w:docPartPr>
        <w:name w:val="F6D6401231474993B27DD0587A499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44CD-BD5A-4102-BCAE-FBE96EEE963C}"/>
      </w:docPartPr>
      <w:docPartBody>
        <w:p w:rsidR="00536613" w:rsidRDefault="00056B29" w:rsidP="00056B29">
          <w:pPr>
            <w:pStyle w:val="F6D6401231474993B27DD0587A499A454"/>
          </w:pPr>
          <w:r w:rsidRPr="00DC0BF9">
            <w:rPr>
              <w:rStyle w:val="TitleChar"/>
              <w:i/>
              <w:lang w:val="fr-CA" w:bidi="fr-FR"/>
            </w:rPr>
            <w:t>Voeux d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0B7"/>
    <w:rsid w:val="00056B29"/>
    <w:rsid w:val="00211C7D"/>
    <w:rsid w:val="002330B7"/>
    <w:rsid w:val="002E3746"/>
    <w:rsid w:val="00536613"/>
    <w:rsid w:val="0096133D"/>
    <w:rsid w:val="00A10AD3"/>
    <w:rsid w:val="00A56A4B"/>
    <w:rsid w:val="00C9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30B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6B29"/>
    <w:rPr>
      <w:color w:val="808080"/>
    </w:rPr>
  </w:style>
  <w:style w:type="paragraph" w:customStyle="1" w:styleId="536131988A734E3F86281CEA84D565D7">
    <w:name w:val="536131988A734E3F86281CEA84D565D7"/>
    <w:rsid w:val="002330B7"/>
  </w:style>
  <w:style w:type="paragraph" w:customStyle="1" w:styleId="6C94D75301414422A43774941F9DB156">
    <w:name w:val="6C94D75301414422A43774941F9DB156"/>
    <w:rsid w:val="002330B7"/>
  </w:style>
  <w:style w:type="paragraph" w:customStyle="1" w:styleId="60F180500C7449E4B01E933499F49BF8">
    <w:name w:val="60F180500C7449E4B01E933499F49BF8"/>
    <w:rsid w:val="002330B7"/>
  </w:style>
  <w:style w:type="paragraph" w:customStyle="1" w:styleId="CC4E245241774E07B639AE6C9E6CCC9F">
    <w:name w:val="CC4E245241774E07B639AE6C9E6CCC9F"/>
    <w:rsid w:val="002330B7"/>
  </w:style>
  <w:style w:type="paragraph" w:customStyle="1" w:styleId="96E47DB686E942EB9EFA1865F02FC217">
    <w:name w:val="96E47DB686E942EB9EFA1865F02FC217"/>
    <w:rsid w:val="002330B7"/>
  </w:style>
  <w:style w:type="paragraph" w:customStyle="1" w:styleId="53F2C5E4A50342EBBF60E915B8B69875">
    <w:name w:val="53F2C5E4A50342EBBF60E915B8B69875"/>
    <w:rsid w:val="002330B7"/>
  </w:style>
  <w:style w:type="paragraph" w:customStyle="1" w:styleId="AADA777716BE49F4A11FDE5A3196ECB2">
    <w:name w:val="AADA777716BE49F4A11FDE5A3196ECB2"/>
    <w:rsid w:val="002330B7"/>
  </w:style>
  <w:style w:type="paragraph" w:customStyle="1" w:styleId="C0C72977363A4CED920CEFCFBFF194B8">
    <w:name w:val="C0C72977363A4CED920CEFCFBFF194B8"/>
    <w:rsid w:val="002330B7"/>
  </w:style>
  <w:style w:type="paragraph" w:customStyle="1" w:styleId="A40E7912F5774925BB783C1B6FDA0BBC">
    <w:name w:val="A40E7912F5774925BB783C1B6FDA0BBC"/>
    <w:rsid w:val="002330B7"/>
  </w:style>
  <w:style w:type="paragraph" w:customStyle="1" w:styleId="1C0A6E4111474E68B58AA20D30D01A45">
    <w:name w:val="1C0A6E4111474E68B58AA20D30D01A45"/>
    <w:rsid w:val="002330B7"/>
  </w:style>
  <w:style w:type="paragraph" w:customStyle="1" w:styleId="A53FE943E0B9483495719596FDFACAF0">
    <w:name w:val="A53FE943E0B9483495719596FDFACAF0"/>
    <w:rsid w:val="002330B7"/>
  </w:style>
  <w:style w:type="paragraph" w:styleId="Title">
    <w:name w:val="Title"/>
    <w:basedOn w:val="NormalWeb"/>
    <w:next w:val="Normal"/>
    <w:link w:val="TitleChar"/>
    <w:uiPriority w:val="10"/>
    <w:qFormat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 w:cstheme="minorBidi"/>
      <w:i/>
      <w:iCs/>
      <w:color w:val="262626" w:themeColor="text1" w:themeTint="D9"/>
      <w:kern w:val="24"/>
      <w:sz w:val="56"/>
      <w:szCs w:val="56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056B29"/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styleId="NormalWeb">
    <w:name w:val="Normal (Web)"/>
    <w:basedOn w:val="Normal"/>
    <w:uiPriority w:val="99"/>
    <w:semiHidden/>
    <w:unhideWhenUsed/>
    <w:rsid w:val="002330B7"/>
    <w:rPr>
      <w:rFonts w:ascii="Times New Roman" w:hAnsi="Times New Roman"/>
      <w:sz w:val="24"/>
      <w:szCs w:val="24"/>
    </w:rPr>
  </w:style>
  <w:style w:type="paragraph" w:customStyle="1" w:styleId="536131988A734E3F86281CEA84D565D71">
    <w:name w:val="536131988A734E3F86281CEA84D565D71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CC4E245241774E07B639AE6C9E6CCC9F1">
    <w:name w:val="CC4E245241774E07B639AE6C9E6CCC9F1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 w:cstheme="minorBid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056B29"/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96E47DB686E942EB9EFA1865F02FC2171">
    <w:name w:val="96E47DB686E942EB9EFA1865F02FC2171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536131988A734E3F86281CEA84D565D72">
    <w:name w:val="536131988A734E3F86281CEA84D565D72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CC4E245241774E07B639AE6C9E6CCC9F2">
    <w:name w:val="CC4E245241774E07B639AE6C9E6CCC9F2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96E47DB686E942EB9EFA1865F02FC2172">
    <w:name w:val="96E47DB686E942EB9EFA1865F02FC2172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0AFEC7317948492ABFA877D5AAF8825D">
    <w:name w:val="0AFEC7317948492ABFA877D5AAF8825D"/>
    <w:rsid w:val="002330B7"/>
  </w:style>
  <w:style w:type="paragraph" w:customStyle="1" w:styleId="7AA897DAB684447CBF4B145E349F4FAE">
    <w:name w:val="7AA897DAB684447CBF4B145E349F4FAE"/>
    <w:rsid w:val="002330B7"/>
  </w:style>
  <w:style w:type="paragraph" w:customStyle="1" w:styleId="F6D6401231474993B27DD0587A499A45">
    <w:name w:val="F6D6401231474993B27DD0587A499A45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A5FB5B21141F4C6789F8395F3FFD087D">
    <w:name w:val="A5FB5B21141F4C6789F8395F3FFD087D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D927E9395B634748B25D12A1254223AD">
    <w:name w:val="D927E9395B634748B25D12A1254223AD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D4955BCAD70A417BA4E7D0FC861704C9">
    <w:name w:val="D4955BCAD70A417BA4E7D0FC861704C9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F6D6401231474993B27DD0587A499A451">
    <w:name w:val="F6D6401231474993B27DD0587A499A451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3C31F6F7B1FC4D3894952B7BFABEA38E">
    <w:name w:val="3C31F6F7B1FC4D3894952B7BFABEA38E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469BE527612A4A42B0C6BD65E9DDDEA1">
    <w:name w:val="469BE527612A4A42B0C6BD65E9DDDEA1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B8FF356AE6764B07A6C2DCA67A8E5715">
    <w:name w:val="B8FF356AE6764B07A6C2DCA67A8E5715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68336E87405049E59AD5C841CD372D83">
    <w:name w:val="68336E87405049E59AD5C841CD372D83"/>
    <w:rsid w:val="00056B29"/>
    <w:pPr>
      <w:spacing w:after="0" w:line="240" w:lineRule="auto"/>
      <w:jc w:val="center"/>
    </w:pPr>
    <w:rPr>
      <w:color w:val="000000" w:themeColor="text1"/>
      <w:kern w:val="24"/>
      <w:sz w:val="32"/>
      <w:szCs w:val="32"/>
      <w:lang w:val="en-ZA"/>
    </w:rPr>
  </w:style>
  <w:style w:type="paragraph" w:customStyle="1" w:styleId="7AA897DAB684447CBF4B145E349F4FAE1">
    <w:name w:val="7AA897DAB684447CBF4B145E349F4FAE1"/>
    <w:rsid w:val="00056B29"/>
    <w:pPr>
      <w:spacing w:after="0" w:line="240" w:lineRule="auto"/>
      <w:jc w:val="center"/>
    </w:pPr>
    <w:rPr>
      <w:color w:val="000000" w:themeColor="text1"/>
      <w:kern w:val="24"/>
      <w:sz w:val="32"/>
      <w:szCs w:val="32"/>
      <w:lang w:val="en-ZA"/>
    </w:rPr>
  </w:style>
  <w:style w:type="paragraph" w:customStyle="1" w:styleId="F6D6401231474993B27DD0587A499A452">
    <w:name w:val="F6D6401231474993B27DD0587A499A452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A79C420B1DDD4BC6A22A9FE7EE87839F">
    <w:name w:val="A79C420B1DDD4BC6A22A9FE7EE87839F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30365DFCC09E401B8CB0083EBC657048">
    <w:name w:val="30365DFCC09E401B8CB0083EBC657048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5067E99F28D7495E886BC3FCD291707E">
    <w:name w:val="5067E99F28D7495E886BC3FCD291707E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68336E87405049E59AD5C841CD372D831">
    <w:name w:val="68336E87405049E59AD5C841CD372D831"/>
    <w:rsid w:val="00056B29"/>
    <w:pPr>
      <w:spacing w:after="0" w:line="240" w:lineRule="auto"/>
      <w:jc w:val="center"/>
    </w:pPr>
    <w:rPr>
      <w:color w:val="000000" w:themeColor="text1"/>
      <w:kern w:val="24"/>
      <w:sz w:val="32"/>
      <w:szCs w:val="32"/>
      <w:lang w:val="en-ZA"/>
    </w:rPr>
  </w:style>
  <w:style w:type="paragraph" w:customStyle="1" w:styleId="7AA897DAB684447CBF4B145E349F4FAE2">
    <w:name w:val="7AA897DAB684447CBF4B145E349F4FAE2"/>
    <w:rsid w:val="00056B29"/>
    <w:pPr>
      <w:spacing w:after="0" w:line="240" w:lineRule="auto"/>
      <w:jc w:val="center"/>
    </w:pPr>
    <w:rPr>
      <w:color w:val="000000" w:themeColor="text1"/>
      <w:kern w:val="24"/>
      <w:sz w:val="32"/>
      <w:szCs w:val="32"/>
      <w:lang w:val="en-ZA"/>
    </w:rPr>
  </w:style>
  <w:style w:type="paragraph" w:customStyle="1" w:styleId="F6D6401231474993B27DD0587A499A453">
    <w:name w:val="F6D6401231474993B27DD0587A499A453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A79C420B1DDD4BC6A22A9FE7EE87839F1">
    <w:name w:val="A79C420B1DDD4BC6A22A9FE7EE87839F1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30365DFCC09E401B8CB0083EBC6570481">
    <w:name w:val="30365DFCC09E401B8CB0083EBC6570481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5067E99F28D7495E886BC3FCD291707E1">
    <w:name w:val="5067E99F28D7495E886BC3FCD291707E1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68336E87405049E59AD5C841CD372D832">
    <w:name w:val="68336E87405049E59AD5C841CD372D832"/>
    <w:rsid w:val="00056B29"/>
    <w:pPr>
      <w:spacing w:after="0" w:line="240" w:lineRule="auto"/>
      <w:jc w:val="center"/>
    </w:pPr>
    <w:rPr>
      <w:color w:val="000000" w:themeColor="text1"/>
      <w:kern w:val="24"/>
      <w:sz w:val="32"/>
      <w:szCs w:val="32"/>
      <w:lang w:val="en-ZA"/>
    </w:rPr>
  </w:style>
  <w:style w:type="paragraph" w:customStyle="1" w:styleId="7AA897DAB684447CBF4B145E349F4FAE3">
    <w:name w:val="7AA897DAB684447CBF4B145E349F4FAE3"/>
    <w:rsid w:val="00056B29"/>
    <w:pPr>
      <w:spacing w:after="0" w:line="240" w:lineRule="auto"/>
      <w:jc w:val="center"/>
    </w:pPr>
    <w:rPr>
      <w:color w:val="000000" w:themeColor="text1"/>
      <w:kern w:val="24"/>
      <w:sz w:val="32"/>
      <w:szCs w:val="32"/>
      <w:lang w:val="en-ZA"/>
    </w:rPr>
  </w:style>
  <w:style w:type="paragraph" w:customStyle="1" w:styleId="F6D6401231474993B27DD0587A499A454">
    <w:name w:val="F6D6401231474993B27DD0587A499A454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A79C420B1DDD4BC6A22A9FE7EE87839F2">
    <w:name w:val="A79C420B1DDD4BC6A22A9FE7EE87839F2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30365DFCC09E401B8CB0083EBC6570482">
    <w:name w:val="30365DFCC09E401B8CB0083EBC6570482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5067E99F28D7495E886BC3FCD291707E2">
    <w:name w:val="5067E99F28D7495E886BC3FCD291707E2"/>
    <w:rsid w:val="00056B29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4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282B3D-C479-448C-8C81-3F5C6A0E0EF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9A52C1E9-02C3-4C6D-8D74-32DEF91D3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74745B-46E0-42EA-BA04-C0CB3F300D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1</Words>
  <Characters>64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7T11:12:00Z</dcterms:created>
  <dcterms:modified xsi:type="dcterms:W3CDTF">2019-03-26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